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E62F2" w14:textId="01C99014" w:rsidR="00B827E1" w:rsidRPr="00AA6231" w:rsidRDefault="00410F2B" w:rsidP="00AA6231">
      <w:pPr>
        <w:pStyle w:val="Heading1"/>
      </w:pPr>
      <w:r w:rsidRPr="00AA6231">
        <w:t>202</w:t>
      </w:r>
      <w:r w:rsidR="00CF3283" w:rsidRPr="00AA6231">
        <w:t>1</w:t>
      </w:r>
      <w:r w:rsidR="00B827E1" w:rsidRPr="00AA6231">
        <w:t xml:space="preserve"> Charity </w:t>
      </w:r>
      <w:r w:rsidRPr="00AA6231">
        <w:t>Engagement Agreement</w:t>
      </w:r>
    </w:p>
    <w:p w14:paraId="5D8CEFE2" w14:textId="5D5D821A" w:rsidR="00B827E1" w:rsidRPr="0060642A" w:rsidRDefault="00B827E1" w:rsidP="003B3864">
      <w:pPr>
        <w:spacing w:after="240"/>
      </w:pPr>
      <w:r w:rsidRPr="0060642A">
        <w:t xml:space="preserve">The Combined Federal Campaign (CFC) is the only authorized charitable giving drive for employees in the federal workplace. Launched by President Kennedy </w:t>
      </w:r>
      <w:r w:rsidR="00CF3283" w:rsidRPr="0060642A">
        <w:t>60 years ago</w:t>
      </w:r>
      <w:r w:rsidRPr="0060642A">
        <w:t xml:space="preserve">, the CFC is one of the largest charitable </w:t>
      </w:r>
      <w:proofErr w:type="gramStart"/>
      <w:r w:rsidRPr="0060642A">
        <w:t>workplace</w:t>
      </w:r>
      <w:proofErr w:type="gramEnd"/>
      <w:r w:rsidRPr="0060642A">
        <w:t xml:space="preserve"> giving programs in the world. The</w:t>
      </w:r>
      <w:r w:rsidR="1CA50EE0" w:rsidRPr="0060642A">
        <w:t xml:space="preserve"> CFC is a program of the U.S.</w:t>
      </w:r>
      <w:r w:rsidRPr="0060642A">
        <w:t xml:space="preserve"> Office of Personnel Management (OPM) </w:t>
      </w:r>
      <w:r w:rsidR="4F8A806D" w:rsidRPr="0060642A">
        <w:t>and is</w:t>
      </w:r>
      <w:r w:rsidRPr="0060642A">
        <w:t xml:space="preserve"> organized into 36 geographic zones across the country and around the world. </w:t>
      </w:r>
    </w:p>
    <w:p w14:paraId="15465047" w14:textId="77777777" w:rsidR="00825451" w:rsidRDefault="00B827E1" w:rsidP="0060642A">
      <w:pPr>
        <w:pStyle w:val="PStyled"/>
      </w:pPr>
      <w:r w:rsidRPr="00272B26">
        <w:t>The Combined Federal Campaign of the [</w:t>
      </w:r>
      <w:r w:rsidRPr="002F3C3B">
        <w:rPr>
          <w:shd w:val="clear" w:color="auto" w:fill="CAECF4" w:themeFill="accent1" w:themeFillTint="33"/>
        </w:rPr>
        <w:t>zone name</w:t>
      </w:r>
      <w:r w:rsidRPr="00272B26">
        <w:t xml:space="preserve">] is the local campaign for </w:t>
      </w:r>
      <w:r>
        <w:t>f</w:t>
      </w:r>
      <w:r w:rsidRPr="00272B26">
        <w:t>ederal employees</w:t>
      </w:r>
      <w:r>
        <w:t xml:space="preserve"> and retirees</w:t>
      </w:r>
      <w:r w:rsidRPr="00272B26">
        <w:t xml:space="preserve"> in the [</w:t>
      </w:r>
      <w:r w:rsidRPr="002F3C3B">
        <w:rPr>
          <w:shd w:val="clear" w:color="auto" w:fill="CAECF4" w:themeFill="accent1" w:themeFillTint="33"/>
        </w:rPr>
        <w:t>geographic region</w:t>
      </w:r>
      <w:r w:rsidRPr="00272B26">
        <w:t xml:space="preserve">]. Through the collective contributions of civilian and military </w:t>
      </w:r>
      <w:r>
        <w:t>f</w:t>
      </w:r>
      <w:r w:rsidRPr="00272B26">
        <w:t xml:space="preserve">ederal employees, the </w:t>
      </w:r>
      <w:r w:rsidR="003A4110">
        <w:t>20</w:t>
      </w:r>
      <w:r w:rsidR="00CF3283">
        <w:t>20</w:t>
      </w:r>
      <w:r w:rsidR="002F3C3B">
        <w:t xml:space="preserve"> </w:t>
      </w:r>
      <w:r w:rsidRPr="00272B26">
        <w:t>campaign generated more than [</w:t>
      </w:r>
      <w:r w:rsidRPr="002F3C3B">
        <w:rPr>
          <w:shd w:val="clear" w:color="auto" w:fill="CAECF4" w:themeFill="accent1" w:themeFillTint="33"/>
        </w:rPr>
        <w:t>total raised</w:t>
      </w:r>
      <w:r w:rsidRPr="00272B26">
        <w:t xml:space="preserve">] in pledges for participating local, national, and international charities. </w:t>
      </w:r>
    </w:p>
    <w:p w14:paraId="0209FD1D" w14:textId="534D8AD1" w:rsidR="00B827E1" w:rsidRDefault="00B827E1" w:rsidP="0060642A">
      <w:pPr>
        <w:pStyle w:val="PStyled"/>
      </w:pPr>
      <w:r w:rsidRPr="00272B26">
        <w:t>Throughout the campaign, charities may have the opportunity</w:t>
      </w:r>
      <w:r w:rsidR="003808B2" w:rsidRPr="003808B2">
        <w:t xml:space="preserve"> – </w:t>
      </w:r>
      <w:r w:rsidRPr="00272B26">
        <w:t>via kickoffs, charity fai</w:t>
      </w:r>
      <w:r w:rsidR="003808B2">
        <w:t xml:space="preserve">rs, speaking opportunities, etc. – </w:t>
      </w:r>
      <w:r w:rsidRPr="00272B26">
        <w:t xml:space="preserve">to meet directly with campaign leaders and generous </w:t>
      </w:r>
      <w:r>
        <w:t>f</w:t>
      </w:r>
      <w:r w:rsidRPr="00272B26">
        <w:t xml:space="preserve">ederal employees. These activities provide charities the opportunity for visibility across the CFC donor base. </w:t>
      </w:r>
    </w:p>
    <w:p w14:paraId="543FE473" w14:textId="77777777" w:rsidR="00B827E1" w:rsidRPr="0058196A" w:rsidRDefault="00B827E1" w:rsidP="00AA6231">
      <w:pPr>
        <w:pStyle w:val="Heading2"/>
        <w:rPr>
          <w:color w:val="18677A" w:themeColor="accent1" w:themeShade="BF"/>
        </w:rPr>
      </w:pPr>
      <w:r w:rsidRPr="76E7B624">
        <w:t>Why is CFC event participation so important?</w:t>
      </w:r>
    </w:p>
    <w:p w14:paraId="322C0259" w14:textId="1B444D0D" w:rsidR="00B827E1" w:rsidRDefault="00B827E1" w:rsidP="0060642A">
      <w:pPr>
        <w:pStyle w:val="PStyled"/>
      </w:pPr>
      <w:r>
        <w:t xml:space="preserve">Your participation in campaign events is critical. Research has shown that it often takes four to six touchpoints before a donor </w:t>
      </w:r>
      <w:r w:rsidR="00DF7FE1">
        <w:t>pledges</w:t>
      </w:r>
      <w:r>
        <w:t xml:space="preserve">. Campaign events provide one of these important touchpoints. Our messaging encourages federal employees to support the charitable cause(s) that are most important to them, and they may arrive at campaign events searching for that cause. Another important facet of the campaign is storytelling. Success stories from charities or their beneficiaries can be very powerful and motivational. Don’t miss your opportunity to talk face-to-face with generous federal employees this year! Do your best to have a representative from your organization </w:t>
      </w:r>
      <w:r w:rsidR="00DF7FE1">
        <w:t xml:space="preserve">participate in </w:t>
      </w:r>
      <w:r>
        <w:t xml:space="preserve">all the campaign events </w:t>
      </w:r>
      <w:r w:rsidR="00DF7FE1">
        <w:t xml:space="preserve">the government invites your organization to attend. </w:t>
      </w:r>
    </w:p>
    <w:p w14:paraId="13969B09" w14:textId="72A0BDEA" w:rsidR="00B827E1" w:rsidRPr="00272B26" w:rsidRDefault="00B827E1" w:rsidP="00B827E1">
      <w:r>
        <w:t>Charities that wish to participate in Charity Outreach Program activities must agree to follow these guidelines by signing the attached 20</w:t>
      </w:r>
      <w:r w:rsidR="001D30A3">
        <w:t>2</w:t>
      </w:r>
      <w:r w:rsidR="00CF3283">
        <w:t>1</w:t>
      </w:r>
      <w:r>
        <w:t xml:space="preserve"> Outreach Program Guideline Agreement.</w:t>
      </w:r>
    </w:p>
    <w:p w14:paraId="242BEF2C" w14:textId="77777777" w:rsidR="002F3C3B" w:rsidRDefault="002F3C3B">
      <w:pPr>
        <w:spacing w:line="259" w:lineRule="auto"/>
        <w:rPr>
          <w:rFonts w:eastAsiaTheme="majorEastAsia"/>
          <w:b/>
          <w:color w:val="003479" w:themeColor="text2"/>
          <w:sz w:val="28"/>
          <w:szCs w:val="32"/>
        </w:rPr>
      </w:pPr>
      <w:r>
        <w:br w:type="page"/>
      </w:r>
    </w:p>
    <w:p w14:paraId="13C668B6" w14:textId="5A2156B0" w:rsidR="00B827E1" w:rsidRPr="00AA6231" w:rsidRDefault="00410F2B" w:rsidP="00AA6231">
      <w:pPr>
        <w:pStyle w:val="Heading2"/>
      </w:pPr>
      <w:r w:rsidRPr="00AA6231">
        <w:lastRenderedPageBreak/>
        <w:t>CFC Event Attendance</w:t>
      </w:r>
      <w:r w:rsidR="00B827E1" w:rsidRPr="00AA6231">
        <w:t xml:space="preserve"> Guidelines </w:t>
      </w:r>
    </w:p>
    <w:p w14:paraId="026527ED" w14:textId="60D35D80" w:rsidR="00B827E1" w:rsidRPr="00272B26" w:rsidRDefault="00B827E1" w:rsidP="0060642A">
      <w:pPr>
        <w:pStyle w:val="PStyled"/>
      </w:pPr>
      <w:r w:rsidRPr="00272B26">
        <w:t>These guidelines have been set forth to administer the CFC fairly and equitably for all charities within the campaign. Before attending and/or speaking at any campaign events or any associated activity, a leader from your organization must carefully read, sign, and return this form.</w:t>
      </w:r>
    </w:p>
    <w:p w14:paraId="7DB97168" w14:textId="02D9177D" w:rsidR="00B827E1" w:rsidRPr="00272B26" w:rsidRDefault="00B827E1" w:rsidP="00B827E1">
      <w:pPr>
        <w:pStyle w:val="ListParagraph"/>
        <w:numPr>
          <w:ilvl w:val="0"/>
          <w:numId w:val="2"/>
        </w:numPr>
      </w:pPr>
      <w:r w:rsidRPr="00272B26">
        <w:t xml:space="preserve">We understand that we are </w:t>
      </w:r>
      <w:r w:rsidR="00F7732D">
        <w:t>attending</w:t>
      </w:r>
      <w:r w:rsidRPr="00272B26">
        <w:t xml:space="preserve"> CFC event; therefore, </w:t>
      </w:r>
      <w:r w:rsidR="00DF7FE1">
        <w:t xml:space="preserve">the government prohibits all supplemental </w:t>
      </w:r>
      <w:r w:rsidRPr="00272B26">
        <w:t>fundraising and collecting names.</w:t>
      </w:r>
    </w:p>
    <w:p w14:paraId="25D7DF86" w14:textId="1C718661" w:rsidR="00410F2B" w:rsidRDefault="00410F2B" w:rsidP="00B827E1">
      <w:pPr>
        <w:pStyle w:val="ListParagraph"/>
        <w:numPr>
          <w:ilvl w:val="0"/>
          <w:numId w:val="2"/>
        </w:numPr>
      </w:pPr>
      <w:r>
        <w:t xml:space="preserve">We agree to attend only events to which our organization has been invited and to which we have properly </w:t>
      </w:r>
      <w:r w:rsidR="00F7732D">
        <w:t>responded that we will attend</w:t>
      </w:r>
      <w:r>
        <w:t xml:space="preserve">. </w:t>
      </w:r>
    </w:p>
    <w:p w14:paraId="4E409978" w14:textId="55BBEF4A" w:rsidR="00B827E1" w:rsidRPr="00272B26" w:rsidRDefault="00B827E1" w:rsidP="00B827E1">
      <w:pPr>
        <w:pStyle w:val="ListParagraph"/>
        <w:numPr>
          <w:ilvl w:val="0"/>
          <w:numId w:val="2"/>
        </w:numPr>
      </w:pPr>
      <w:r w:rsidRPr="00272B26">
        <w:t xml:space="preserve">At any event, </w:t>
      </w:r>
      <w:r w:rsidR="00DF7FE1">
        <w:t xml:space="preserve">our organization may distribute </w:t>
      </w:r>
      <w:r w:rsidRPr="00272B26">
        <w:t xml:space="preserve">promotional items of nominal value; however, </w:t>
      </w:r>
      <w:r w:rsidR="00DF7FE1">
        <w:t xml:space="preserve">we understand that </w:t>
      </w:r>
      <w:r w:rsidRPr="00272B26">
        <w:t xml:space="preserve">the </w:t>
      </w:r>
      <w:r w:rsidR="00DF7FE1">
        <w:t xml:space="preserve">government also prohibits the </w:t>
      </w:r>
      <w:r w:rsidRPr="00272B26">
        <w:t>sale of items. Our representatives will check with department or agency sponsors before engaging in raffles</w:t>
      </w:r>
      <w:r>
        <w:t>, drawings, or any promotion which could be construed as</w:t>
      </w:r>
      <w:r w:rsidRPr="00272B26">
        <w:t xml:space="preserve"> gaming</w:t>
      </w:r>
      <w:r>
        <w:t xml:space="preserve"> or gambling</w:t>
      </w:r>
      <w:r w:rsidRPr="00272B26">
        <w:t>.</w:t>
      </w:r>
    </w:p>
    <w:p w14:paraId="1F4C76B9" w14:textId="77777777" w:rsidR="00B827E1" w:rsidRPr="00272B26" w:rsidRDefault="00B827E1" w:rsidP="00B827E1">
      <w:pPr>
        <w:pStyle w:val="ListParagraph"/>
        <w:numPr>
          <w:ilvl w:val="0"/>
          <w:numId w:val="2"/>
        </w:numPr>
      </w:pPr>
      <w:r w:rsidRPr="00272B26">
        <w:t xml:space="preserve">We understand that when we are at a CFC event, we </w:t>
      </w:r>
      <w:r>
        <w:t xml:space="preserve">are there to </w:t>
      </w:r>
      <w:r w:rsidRPr="00272B26">
        <w:t>represent not only our organization, but all charities in the campaign, and will abide by CFC regulations 5 CFR Pa</w:t>
      </w:r>
      <w:r>
        <w:t>rt §950, OPM instructions, and f</w:t>
      </w:r>
      <w:r w:rsidRPr="00272B26">
        <w:t>ederal department and agency ethics guidelines.</w:t>
      </w:r>
    </w:p>
    <w:p w14:paraId="537360C9" w14:textId="77777777" w:rsidR="00B827E1" w:rsidRPr="00272B26" w:rsidRDefault="00B827E1" w:rsidP="00B827E1">
      <w:pPr>
        <w:pStyle w:val="ListParagraph"/>
        <w:numPr>
          <w:ilvl w:val="0"/>
          <w:numId w:val="2"/>
        </w:numPr>
      </w:pPr>
      <w:r w:rsidRPr="00272B26">
        <w:t>Our organization has representatives who are willing and able to enter United States government facilities to attend charity fairs.</w:t>
      </w:r>
    </w:p>
    <w:p w14:paraId="0C54E719" w14:textId="2F4DD7A7" w:rsidR="00B827E1" w:rsidRPr="00272B26" w:rsidRDefault="00B827E1" w:rsidP="00B827E1">
      <w:pPr>
        <w:pStyle w:val="ListParagraph"/>
        <w:numPr>
          <w:ilvl w:val="0"/>
          <w:numId w:val="2"/>
        </w:numPr>
      </w:pPr>
      <w:r w:rsidRPr="00272B26">
        <w:t xml:space="preserve">If someone from our organization agrees to attend a campaign event, the representative will arrive on time and with appropriate photo identification(s) issued by a valid government agency (driver’s license, U.S. passport, or other). </w:t>
      </w:r>
      <w:r w:rsidRPr="00272B26">
        <w:rPr>
          <w:i/>
        </w:rPr>
        <w:t xml:space="preserve">Note: At times, certain state identification cards such as driver’s licenses have been deemed </w:t>
      </w:r>
      <w:r>
        <w:rPr>
          <w:i/>
        </w:rPr>
        <w:t>unacceptable for entrance into f</w:t>
      </w:r>
      <w:r w:rsidRPr="00272B26">
        <w:rPr>
          <w:i/>
        </w:rPr>
        <w:t>ederal government facilities. Please check in advance to ensure your s</w:t>
      </w:r>
      <w:r>
        <w:rPr>
          <w:i/>
        </w:rPr>
        <w:t>tate’s licensing program meets</w:t>
      </w:r>
      <w:r w:rsidRPr="00272B26">
        <w:rPr>
          <w:i/>
        </w:rPr>
        <w:t xml:space="preserve"> </w:t>
      </w:r>
      <w:r>
        <w:rPr>
          <w:i/>
        </w:rPr>
        <w:t>f</w:t>
      </w:r>
      <w:r w:rsidRPr="00272B26">
        <w:rPr>
          <w:i/>
        </w:rPr>
        <w:t>ederal standards. Otherwise, an alternate form of identification will be required, such as a U.S. passport. Some facilities may require two forms of ID.</w:t>
      </w:r>
      <w:r>
        <w:rPr>
          <w:i/>
        </w:rPr>
        <w:t xml:space="preserve"> </w:t>
      </w:r>
      <w:r w:rsidR="00DF7FE1">
        <w:rPr>
          <w:i/>
        </w:rPr>
        <w:t>Federal security rules do not consider c</w:t>
      </w:r>
      <w:r>
        <w:rPr>
          <w:i/>
        </w:rPr>
        <w:t xml:space="preserve">redit cards </w:t>
      </w:r>
      <w:r w:rsidR="00DF7FE1">
        <w:rPr>
          <w:i/>
        </w:rPr>
        <w:t xml:space="preserve">as a form of </w:t>
      </w:r>
      <w:r>
        <w:rPr>
          <w:i/>
        </w:rPr>
        <w:t xml:space="preserve">identification. Library cards, voter registration cards, and any document issued by the government may be acceptable second forms of identification, but you should always check in advance. </w:t>
      </w:r>
    </w:p>
    <w:p w14:paraId="30326906" w14:textId="5D66C610" w:rsidR="00B827E1" w:rsidRPr="00272B26" w:rsidRDefault="00B827E1" w:rsidP="00B827E1">
      <w:pPr>
        <w:pStyle w:val="ListParagraph"/>
        <w:numPr>
          <w:ilvl w:val="0"/>
          <w:numId w:val="2"/>
        </w:numPr>
      </w:pPr>
      <w:r w:rsidRPr="00272B26">
        <w:t>If unable to attend (after confirming participation), the representative will inform the CFC and the department or agency organizer as soon as possible.</w:t>
      </w:r>
    </w:p>
    <w:p w14:paraId="18F3D4D6" w14:textId="2F1F08C4" w:rsidR="00B827E1" w:rsidRPr="00272B26" w:rsidRDefault="00DF7FE1" w:rsidP="00B827E1">
      <w:pPr>
        <w:pStyle w:val="ListParagraph"/>
        <w:numPr>
          <w:ilvl w:val="0"/>
          <w:numId w:val="2"/>
        </w:numPr>
      </w:pPr>
      <w:r>
        <w:t>Our r</w:t>
      </w:r>
      <w:r w:rsidR="00B827E1" w:rsidRPr="00272B26">
        <w:t>epresentatives will pro</w:t>
      </w:r>
      <w:r>
        <w:t>fessionally provide customer service</w:t>
      </w:r>
      <w:r w:rsidR="00B827E1" w:rsidRPr="00272B26">
        <w:t xml:space="preserve"> and will greet, receive, and thank all attendees with equal respect, dignity, and enthusiasm.</w:t>
      </w:r>
    </w:p>
    <w:p w14:paraId="5D38DE6C" w14:textId="77777777" w:rsidR="00B827E1" w:rsidRPr="00272B26" w:rsidRDefault="00B827E1" w:rsidP="00B827E1">
      <w:pPr>
        <w:pStyle w:val="ListParagraph"/>
        <w:numPr>
          <w:ilvl w:val="0"/>
          <w:numId w:val="2"/>
        </w:numPr>
      </w:pPr>
      <w:r w:rsidRPr="00272B26">
        <w:t>Representatives will not attend events to which our organization has not been invited.</w:t>
      </w:r>
    </w:p>
    <w:p w14:paraId="69B9B66A" w14:textId="77777777" w:rsidR="00B827E1" w:rsidRPr="00272B26" w:rsidRDefault="00B827E1" w:rsidP="00B827E1">
      <w:pPr>
        <w:pStyle w:val="ListParagraph"/>
        <w:numPr>
          <w:ilvl w:val="0"/>
          <w:numId w:val="2"/>
        </w:numPr>
      </w:pPr>
      <w:r w:rsidRPr="00272B26">
        <w:t>We will use only the allotted display area and understand that we may have to share table space with other charities.</w:t>
      </w:r>
    </w:p>
    <w:p w14:paraId="1497F0E7" w14:textId="77777777" w:rsidR="00B827E1" w:rsidRPr="00272B26" w:rsidRDefault="00B827E1" w:rsidP="00B827E1">
      <w:pPr>
        <w:pStyle w:val="ListParagraph"/>
        <w:numPr>
          <w:ilvl w:val="0"/>
          <w:numId w:val="2"/>
        </w:numPr>
      </w:pPr>
      <w:r w:rsidRPr="00272B26">
        <w:t>We will attend all CFC events in professional attire (e.g., no shorts, flip-flops, etc.).</w:t>
      </w:r>
    </w:p>
    <w:p w14:paraId="24019314" w14:textId="77777777" w:rsidR="00B827E1" w:rsidRDefault="00B827E1" w:rsidP="00B827E1">
      <w:pPr>
        <w:pStyle w:val="ListParagraph"/>
        <w:numPr>
          <w:ilvl w:val="0"/>
          <w:numId w:val="2"/>
        </w:numPr>
      </w:pPr>
      <w:r w:rsidRPr="00272B26">
        <w:t>We will inform CFC officials immediately about any significant problems encountered or any changes in our contact information.</w:t>
      </w:r>
    </w:p>
    <w:p w14:paraId="6B7432D7" w14:textId="2E87C2A5" w:rsidR="00B827E1" w:rsidRDefault="00B827E1" w:rsidP="00B827E1">
      <w:pPr>
        <w:pStyle w:val="ListParagraph"/>
        <w:numPr>
          <w:ilvl w:val="0"/>
          <w:numId w:val="2"/>
        </w:numPr>
      </w:pPr>
      <w:r>
        <w:t>We understand that photography (even photographing our display) may be restricted. We will check in advance before bringing cameras or cell phones inside the facility.</w:t>
      </w:r>
    </w:p>
    <w:p w14:paraId="2942F2E2" w14:textId="187C5993" w:rsidR="003A4110" w:rsidRPr="00272B26" w:rsidRDefault="003A4110" w:rsidP="00B827E1">
      <w:pPr>
        <w:pStyle w:val="ListParagraph"/>
        <w:numPr>
          <w:ilvl w:val="0"/>
          <w:numId w:val="2"/>
        </w:numPr>
      </w:pPr>
      <w:r>
        <w:t>We will follow all health and safety guidelines provided by the agency hosting the event.</w:t>
      </w:r>
    </w:p>
    <w:p w14:paraId="63CF545F" w14:textId="77777777" w:rsidR="00B827E1" w:rsidRPr="00272B26" w:rsidRDefault="00B827E1" w:rsidP="00B827E1">
      <w:pPr>
        <w:pStyle w:val="ListParagraph"/>
        <w:numPr>
          <w:ilvl w:val="0"/>
          <w:numId w:val="2"/>
        </w:numPr>
      </w:pPr>
      <w:r w:rsidRPr="00272B26">
        <w:t>We will ensure that any staffers attending campaign events know of the CFC Charity Outreach Program requirements.</w:t>
      </w:r>
      <w:r w:rsidRPr="00272B26">
        <w:br w:type="page"/>
      </w:r>
    </w:p>
    <w:p w14:paraId="23E49A81" w14:textId="66AF7F39" w:rsidR="00B827E1" w:rsidRPr="00272B26" w:rsidRDefault="00410F2B" w:rsidP="00AA6231">
      <w:pPr>
        <w:pStyle w:val="Heading2"/>
      </w:pPr>
      <w:r>
        <w:lastRenderedPageBreak/>
        <w:t>202</w:t>
      </w:r>
      <w:r w:rsidR="00CF3283">
        <w:t>1</w:t>
      </w:r>
      <w:r w:rsidR="00B827E1">
        <w:t xml:space="preserve"> </w:t>
      </w:r>
      <w:r>
        <w:t>CFC Event Attendance Guidelines Compliance</w:t>
      </w:r>
    </w:p>
    <w:p w14:paraId="0D6945FF" w14:textId="5AD8EEAB" w:rsidR="00AA6231" w:rsidRDefault="00B827E1" w:rsidP="0060642A">
      <w:pPr>
        <w:pStyle w:val="PStyled"/>
      </w:pPr>
      <w:r w:rsidRPr="00272B26">
        <w:t>We understand that failure to comply with any of</w:t>
      </w:r>
      <w:r w:rsidR="00410F2B">
        <w:t xml:space="preserve"> the Combined Federal Campaign Event Attendance</w:t>
      </w:r>
      <w:r w:rsidRPr="00272B26">
        <w:t xml:space="preserve"> </w:t>
      </w:r>
      <w:r w:rsidR="00410F2B">
        <w:t>G</w:t>
      </w:r>
      <w:r w:rsidRPr="00272B26">
        <w:t>uidelines could affect our organization’s participation in future campaign events.</w:t>
      </w:r>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5" w:type="dxa"/>
          <w:bottom w:w="115" w:type="dxa"/>
        </w:tblCellMar>
        <w:tblLook w:val="04A0" w:firstRow="1" w:lastRow="0" w:firstColumn="1" w:lastColumn="0" w:noHBand="0" w:noVBand="1"/>
        <w:tblCaption w:val="Event Attendance Agreement Form Fields"/>
        <w:tblDescription w:val="Enter your information, date and signature."/>
      </w:tblPr>
      <w:tblGrid>
        <w:gridCol w:w="1800"/>
        <w:gridCol w:w="7740"/>
      </w:tblGrid>
      <w:tr w:rsidR="00C90A20" w14:paraId="60B5BBAA" w14:textId="77777777" w:rsidTr="00BC63E1">
        <w:tc>
          <w:tcPr>
            <w:tcW w:w="1800" w:type="dxa"/>
            <w:shd w:val="clear" w:color="auto" w:fill="DDDDDE" w:themeFill="text1" w:themeFillTint="33"/>
            <w:vAlign w:val="center"/>
          </w:tcPr>
          <w:p w14:paraId="42226510" w14:textId="577FAEB6" w:rsidR="00C90A20" w:rsidRPr="00272B26" w:rsidRDefault="00C90A20" w:rsidP="00BC63E1">
            <w:pPr>
              <w:jc w:val="center"/>
            </w:pPr>
            <w:r>
              <w:t>Field Label</w:t>
            </w:r>
          </w:p>
        </w:tc>
        <w:tc>
          <w:tcPr>
            <w:tcW w:w="7740" w:type="dxa"/>
            <w:shd w:val="clear" w:color="auto" w:fill="DDDDDE" w:themeFill="text1" w:themeFillTint="33"/>
            <w:vAlign w:val="center"/>
          </w:tcPr>
          <w:p w14:paraId="3C8BF7FF" w14:textId="3991676D" w:rsidR="00C90A20" w:rsidRDefault="00BC63E1" w:rsidP="00BC63E1">
            <w:pPr>
              <w:jc w:val="center"/>
            </w:pPr>
            <w:r>
              <w:t>Field Entry</w:t>
            </w:r>
          </w:p>
        </w:tc>
      </w:tr>
      <w:tr w:rsidR="009E1EF3" w14:paraId="1FF04E8F" w14:textId="77777777" w:rsidTr="00BC63E1">
        <w:tc>
          <w:tcPr>
            <w:tcW w:w="1800" w:type="dxa"/>
            <w:vAlign w:val="center"/>
          </w:tcPr>
          <w:p w14:paraId="32D5DAAB" w14:textId="3FAC0A2D" w:rsidR="009E1EF3" w:rsidRDefault="009E1EF3" w:rsidP="009E1EF3">
            <w:r w:rsidRPr="00272B26">
              <w:t>Name:</w:t>
            </w:r>
          </w:p>
        </w:tc>
        <w:tc>
          <w:tcPr>
            <w:tcW w:w="7740" w:type="dxa"/>
            <w:tcBorders>
              <w:bottom w:val="single" w:sz="4" w:space="0" w:color="auto"/>
            </w:tcBorders>
            <w:vAlign w:val="center"/>
          </w:tcPr>
          <w:p w14:paraId="5132ABA9" w14:textId="0E370DB3" w:rsidR="009E1EF3" w:rsidRDefault="009E1EF3" w:rsidP="009E1EF3">
            <w:r>
              <w:fldChar w:fldCharType="begin">
                <w:ffData>
                  <w:name w:val="Name"/>
                  <w:enabled/>
                  <w:calcOnExit w:val="0"/>
                  <w:statusText w:type="text" w:val="please enter your 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E1EF3" w14:paraId="3D1F4F0F" w14:textId="77777777" w:rsidTr="00BC63E1">
        <w:tc>
          <w:tcPr>
            <w:tcW w:w="1800" w:type="dxa"/>
            <w:vAlign w:val="center"/>
          </w:tcPr>
          <w:p w14:paraId="61028775" w14:textId="2C45A076" w:rsidR="009E1EF3" w:rsidRDefault="009E1EF3" w:rsidP="009E1EF3">
            <w:r w:rsidRPr="00272B26">
              <w:t>Title:</w:t>
            </w:r>
          </w:p>
        </w:tc>
        <w:tc>
          <w:tcPr>
            <w:tcW w:w="7740" w:type="dxa"/>
            <w:tcBorders>
              <w:top w:val="single" w:sz="4" w:space="0" w:color="auto"/>
              <w:bottom w:val="single" w:sz="4" w:space="0" w:color="auto"/>
            </w:tcBorders>
            <w:vAlign w:val="center"/>
          </w:tcPr>
          <w:p w14:paraId="39138698" w14:textId="07F45722" w:rsidR="009E1EF3" w:rsidRDefault="009E1EF3" w:rsidP="009E1EF3">
            <w:r>
              <w:fldChar w:fldCharType="begin">
                <w:ffData>
                  <w:name w:val="Title"/>
                  <w:enabled/>
                  <w:calcOnExit w:val="0"/>
                  <w:statusText w:type="text" w:val="please enter your  titl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E1EF3" w14:paraId="5AEA7EF7" w14:textId="77777777" w:rsidTr="00BC63E1">
        <w:tc>
          <w:tcPr>
            <w:tcW w:w="1800" w:type="dxa"/>
            <w:vAlign w:val="center"/>
          </w:tcPr>
          <w:p w14:paraId="7528C41E" w14:textId="0711BB3D" w:rsidR="009E1EF3" w:rsidRDefault="009E1EF3" w:rsidP="009E1EF3">
            <w:r w:rsidRPr="00272B26">
              <w:t>Organization:</w:t>
            </w:r>
          </w:p>
        </w:tc>
        <w:tc>
          <w:tcPr>
            <w:tcW w:w="7740" w:type="dxa"/>
            <w:tcBorders>
              <w:top w:val="single" w:sz="4" w:space="0" w:color="auto"/>
              <w:bottom w:val="single" w:sz="4" w:space="0" w:color="auto"/>
            </w:tcBorders>
            <w:vAlign w:val="center"/>
          </w:tcPr>
          <w:p w14:paraId="37F8B2A7" w14:textId="0EA08401" w:rsidR="009E1EF3" w:rsidRDefault="009E1EF3" w:rsidP="009E1EF3">
            <w:r>
              <w:fldChar w:fldCharType="begin">
                <w:ffData>
                  <w:name w:val="Organization"/>
                  <w:enabled/>
                  <w:calcOnExit w:val="0"/>
                  <w:statusText w:type="text" w:val="please enter your organization"/>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E1EF3" w14:paraId="1E3540FE" w14:textId="77777777" w:rsidTr="00BC63E1">
        <w:tc>
          <w:tcPr>
            <w:tcW w:w="1800" w:type="dxa"/>
            <w:vAlign w:val="center"/>
          </w:tcPr>
          <w:p w14:paraId="7115C2D0" w14:textId="778C164C" w:rsidR="009E1EF3" w:rsidRDefault="009E1EF3" w:rsidP="009E1EF3">
            <w:r w:rsidRPr="00272B26">
              <w:t>Phone:</w:t>
            </w:r>
          </w:p>
        </w:tc>
        <w:tc>
          <w:tcPr>
            <w:tcW w:w="7740" w:type="dxa"/>
            <w:tcBorders>
              <w:top w:val="single" w:sz="4" w:space="0" w:color="auto"/>
              <w:bottom w:val="single" w:sz="4" w:space="0" w:color="auto"/>
            </w:tcBorders>
            <w:vAlign w:val="center"/>
          </w:tcPr>
          <w:p w14:paraId="6ADF93C8" w14:textId="4FED5A00" w:rsidR="009E1EF3" w:rsidRDefault="009E1EF3" w:rsidP="009E1EF3">
            <w:r>
              <w:fldChar w:fldCharType="begin">
                <w:ffData>
                  <w:name w:val="Phone"/>
                  <w:enabled/>
                  <w:calcOnExit w:val="0"/>
                  <w:statusText w:type="text" w:val="please enter your phone 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E1EF3" w14:paraId="11E55167" w14:textId="77777777" w:rsidTr="00BC63E1">
        <w:tc>
          <w:tcPr>
            <w:tcW w:w="1800" w:type="dxa"/>
            <w:vAlign w:val="center"/>
          </w:tcPr>
          <w:p w14:paraId="7C0B01F3" w14:textId="730F6A54" w:rsidR="009E1EF3" w:rsidRDefault="009E1EF3" w:rsidP="009E1EF3">
            <w:r w:rsidRPr="00272B26">
              <w:t>Email:</w:t>
            </w:r>
          </w:p>
        </w:tc>
        <w:tc>
          <w:tcPr>
            <w:tcW w:w="7740" w:type="dxa"/>
            <w:tcBorders>
              <w:top w:val="single" w:sz="4" w:space="0" w:color="auto"/>
              <w:bottom w:val="single" w:sz="4" w:space="0" w:color="auto"/>
            </w:tcBorders>
            <w:vAlign w:val="center"/>
          </w:tcPr>
          <w:p w14:paraId="4D56B186" w14:textId="54317435" w:rsidR="009E1EF3" w:rsidRDefault="009E1EF3" w:rsidP="009E1EF3">
            <w:r>
              <w:fldChar w:fldCharType="begin">
                <w:ffData>
                  <w:name w:val="Email"/>
                  <w:enabled/>
                  <w:calcOnExit w:val="0"/>
                  <w:statusText w:type="text" w:val="please enter your email address"/>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E1EF3" w14:paraId="53D1C868" w14:textId="77777777" w:rsidTr="00BC63E1">
        <w:tc>
          <w:tcPr>
            <w:tcW w:w="1800" w:type="dxa"/>
            <w:vAlign w:val="center"/>
          </w:tcPr>
          <w:p w14:paraId="2570893A" w14:textId="58894DDC" w:rsidR="009E1EF3" w:rsidRDefault="009E1EF3" w:rsidP="009E1EF3">
            <w:r w:rsidRPr="00272B26">
              <w:t>CFC #</w:t>
            </w:r>
          </w:p>
        </w:tc>
        <w:tc>
          <w:tcPr>
            <w:tcW w:w="7740" w:type="dxa"/>
            <w:tcBorders>
              <w:top w:val="single" w:sz="4" w:space="0" w:color="auto"/>
              <w:bottom w:val="single" w:sz="4" w:space="0" w:color="auto"/>
            </w:tcBorders>
            <w:vAlign w:val="center"/>
          </w:tcPr>
          <w:p w14:paraId="694D415F" w14:textId="2A4B0808" w:rsidR="009E1EF3" w:rsidRDefault="009E1EF3" w:rsidP="009E1EF3">
            <w:r>
              <w:fldChar w:fldCharType="begin">
                <w:ffData>
                  <w:name w:val="CFCNumber"/>
                  <w:enabled/>
                  <w:calcOnExit w:val="0"/>
                  <w:statusText w:type="text" w:val="please enter your CFC 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E1EF3" w14:paraId="77561555" w14:textId="77777777" w:rsidTr="00BC63E1">
        <w:tc>
          <w:tcPr>
            <w:tcW w:w="1800" w:type="dxa"/>
            <w:vAlign w:val="center"/>
          </w:tcPr>
          <w:p w14:paraId="32021107" w14:textId="2A65553B" w:rsidR="009E1EF3" w:rsidRDefault="009E1EF3" w:rsidP="009E1EF3">
            <w:r w:rsidRPr="00272B26">
              <w:t>Date:</w:t>
            </w:r>
          </w:p>
        </w:tc>
        <w:tc>
          <w:tcPr>
            <w:tcW w:w="7740" w:type="dxa"/>
            <w:tcBorders>
              <w:top w:val="single" w:sz="4" w:space="0" w:color="auto"/>
              <w:bottom w:val="single" w:sz="4" w:space="0" w:color="auto"/>
            </w:tcBorders>
            <w:vAlign w:val="center"/>
          </w:tcPr>
          <w:p w14:paraId="14540BD1" w14:textId="1D5ACB59" w:rsidR="009E1EF3" w:rsidRDefault="009E1EF3" w:rsidP="009E1EF3">
            <w:r>
              <w:fldChar w:fldCharType="begin">
                <w:ffData>
                  <w:name w:val="Date"/>
                  <w:enabled/>
                  <w:calcOnExit w:val="0"/>
                  <w:statusText w:type="text" w:val="please enter today's date"/>
                  <w:textInput>
                    <w:type w:val="dat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E1EF3" w14:paraId="3C8F9770" w14:textId="77777777" w:rsidTr="00BC63E1">
        <w:tc>
          <w:tcPr>
            <w:tcW w:w="1800" w:type="dxa"/>
            <w:vAlign w:val="center"/>
          </w:tcPr>
          <w:p w14:paraId="3C7D57DD" w14:textId="7DB90E08" w:rsidR="009E1EF3" w:rsidRDefault="009E1EF3" w:rsidP="009E1EF3">
            <w:r w:rsidRPr="00272B26">
              <w:t>Signature:</w:t>
            </w:r>
          </w:p>
        </w:tc>
        <w:tc>
          <w:tcPr>
            <w:tcW w:w="7740" w:type="dxa"/>
            <w:tcBorders>
              <w:top w:val="single" w:sz="4" w:space="0" w:color="auto"/>
              <w:bottom w:val="single" w:sz="4" w:space="0" w:color="auto"/>
            </w:tcBorders>
            <w:vAlign w:val="center"/>
          </w:tcPr>
          <w:p w14:paraId="2FA08809" w14:textId="557D9CF1" w:rsidR="009E1EF3" w:rsidRDefault="009E1EF3" w:rsidP="009E1EF3">
            <w:r>
              <w:fldChar w:fldCharType="begin">
                <w:ffData>
                  <w:name w:val="Signature"/>
                  <w:enabled/>
                  <w:calcOnExit w:val="0"/>
                  <w:statusText w:type="text" w:val="please enter your signatur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FC526AA" w14:textId="2B252CCE" w:rsidR="00B827E1" w:rsidRPr="00272B26" w:rsidRDefault="00B827E1" w:rsidP="0060642A">
      <w:pPr>
        <w:pStyle w:val="TextafterTable"/>
      </w:pPr>
      <w:r w:rsidRPr="00272B26">
        <w:t xml:space="preserve">Please complete, sign, and return this form to: </w:t>
      </w:r>
    </w:p>
    <w:p w14:paraId="296936BB" w14:textId="77777777" w:rsidR="00B827E1" w:rsidRPr="00272B26" w:rsidRDefault="00B827E1" w:rsidP="00B827E1">
      <w:r w:rsidRPr="00272B26">
        <w:t>[</w:t>
      </w:r>
      <w:r w:rsidRPr="002F3C3B">
        <w:rPr>
          <w:shd w:val="clear" w:color="auto" w:fill="CAECF4" w:themeFill="accent1" w:themeFillTint="33"/>
        </w:rPr>
        <w:t>name of zone charity outreach contact</w:t>
      </w:r>
      <w:r w:rsidRPr="00272B26">
        <w:t>]</w:t>
      </w:r>
    </w:p>
    <w:p w14:paraId="44656EC9" w14:textId="77777777" w:rsidR="00B827E1" w:rsidRPr="00272B26" w:rsidRDefault="00B827E1" w:rsidP="00B827E1">
      <w:r w:rsidRPr="00272B26">
        <w:t>E-mail: [</w:t>
      </w:r>
      <w:r w:rsidRPr="002F3C3B">
        <w:rPr>
          <w:shd w:val="clear" w:color="auto" w:fill="CAECF4" w:themeFill="accent1" w:themeFillTint="33"/>
        </w:rPr>
        <w:t>email address</w:t>
      </w:r>
      <w:r w:rsidRPr="00272B26">
        <w:t xml:space="preserve">] </w:t>
      </w:r>
    </w:p>
    <w:p w14:paraId="6DD0A44E" w14:textId="671748A3" w:rsidR="00150D73" w:rsidRPr="00CC0836" w:rsidRDefault="00B827E1" w:rsidP="00505186">
      <w:r w:rsidRPr="00272B26">
        <w:t>Fax: [</w:t>
      </w:r>
      <w:r w:rsidRPr="002F3C3B">
        <w:rPr>
          <w:shd w:val="clear" w:color="auto" w:fill="CAECF4" w:themeFill="accent1" w:themeFillTint="33"/>
        </w:rPr>
        <w:t>fax number</w:t>
      </w:r>
      <w:r w:rsidRPr="00272B26">
        <w:t>]</w:t>
      </w:r>
    </w:p>
    <w:sectPr w:rsidR="00150D73" w:rsidRPr="00CC0836" w:rsidSect="00491D13">
      <w:footerReference w:type="default" r:id="rId10"/>
      <w:headerReference w:type="first" r:id="rId11"/>
      <w:footerReference w:type="first" r:id="rId12"/>
      <w:pgSz w:w="12240" w:h="15840"/>
      <w:pgMar w:top="1440" w:right="1440" w:bottom="1440"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894C8" w14:textId="77777777" w:rsidR="00050C54" w:rsidRDefault="00050C54" w:rsidP="00525B25">
      <w:r>
        <w:separator/>
      </w:r>
    </w:p>
  </w:endnote>
  <w:endnote w:type="continuationSeparator" w:id="0">
    <w:p w14:paraId="3C84CDFB" w14:textId="77777777" w:rsidR="00050C54" w:rsidRDefault="00050C54" w:rsidP="00525B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80" w:firstRow="0" w:lastRow="0" w:firstColumn="1" w:lastColumn="0" w:noHBand="0" w:noVBand="1"/>
    </w:tblPr>
    <w:tblGrid>
      <w:gridCol w:w="3120"/>
      <w:gridCol w:w="3120"/>
      <w:gridCol w:w="3120"/>
    </w:tblGrid>
    <w:tr w:rsidR="34F0524B" w14:paraId="1AA497E3" w14:textId="77777777" w:rsidTr="004669B6">
      <w:tc>
        <w:tcPr>
          <w:tcW w:w="3120" w:type="dxa"/>
        </w:tcPr>
        <w:p w14:paraId="6EC118DA" w14:textId="5781FB48" w:rsidR="34F0524B" w:rsidRDefault="34F0524B" w:rsidP="34F0524B">
          <w:pPr>
            <w:pStyle w:val="Header"/>
            <w:ind w:left="-115"/>
            <w:rPr>
              <w:rFonts w:eastAsia="Arial"/>
            </w:rPr>
          </w:pPr>
        </w:p>
      </w:tc>
      <w:tc>
        <w:tcPr>
          <w:tcW w:w="3120" w:type="dxa"/>
        </w:tcPr>
        <w:p w14:paraId="3B812BF3" w14:textId="1D1CF368" w:rsidR="34F0524B" w:rsidRDefault="34F0524B" w:rsidP="34F0524B">
          <w:pPr>
            <w:pStyle w:val="Header"/>
            <w:jc w:val="center"/>
            <w:rPr>
              <w:rFonts w:eastAsia="Arial"/>
            </w:rPr>
          </w:pPr>
        </w:p>
      </w:tc>
      <w:tc>
        <w:tcPr>
          <w:tcW w:w="3120" w:type="dxa"/>
        </w:tcPr>
        <w:p w14:paraId="47650944" w14:textId="1110D65D" w:rsidR="34F0524B" w:rsidRDefault="34F0524B" w:rsidP="34F0524B">
          <w:pPr>
            <w:pStyle w:val="Header"/>
            <w:ind w:right="-115"/>
            <w:jc w:val="right"/>
            <w:rPr>
              <w:rFonts w:eastAsia="Arial"/>
            </w:rPr>
          </w:pPr>
        </w:p>
      </w:tc>
    </w:tr>
  </w:tbl>
  <w:p w14:paraId="6CD7211B" w14:textId="1C271101" w:rsidR="34F0524B" w:rsidRDefault="34F0524B" w:rsidP="34F0524B">
    <w:pPr>
      <w:pStyle w:val="Footer"/>
      <w:rPr>
        <w:rFonts w:eastAsia="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CD569" w14:textId="77777777" w:rsidR="001349CA" w:rsidRDefault="001349CA" w:rsidP="001349CA">
    <w:pPr>
      <w:autoSpaceDE w:val="0"/>
      <w:autoSpaceDN w:val="0"/>
      <w:adjustRightInd w:val="0"/>
      <w:jc w:val="right"/>
    </w:pP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CAF21" w14:textId="77777777" w:rsidR="00050C54" w:rsidRDefault="00050C54" w:rsidP="00525B25">
      <w:r>
        <w:separator/>
      </w:r>
    </w:p>
  </w:footnote>
  <w:footnote w:type="continuationSeparator" w:id="0">
    <w:p w14:paraId="164F276D" w14:textId="77777777" w:rsidR="00050C54" w:rsidRDefault="00050C54" w:rsidP="00525B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F2154" w14:textId="5428EE44" w:rsidR="00AB0C0B" w:rsidRDefault="0058196A" w:rsidP="00AB0C0B">
    <w:pPr>
      <w:pStyle w:val="Header"/>
      <w:ind w:left="-1080" w:firstLine="720"/>
    </w:pPr>
    <w:r>
      <w:br/>
    </w:r>
    <w:r w:rsidR="76E7B624">
      <w:rPr>
        <w:noProof/>
      </w:rPr>
      <w:drawing>
        <wp:inline distT="0" distB="0" distL="0" distR="0" wp14:anchorId="299B67C2" wp14:editId="11545713">
          <wp:extent cx="7282405" cy="1747777"/>
          <wp:effectExtent l="0" t="0" r="0" b="5080"/>
          <wp:docPr id="2" name="Picture 2" descr="You Can Be the Face of Change, CFC St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You Can Be the Face of Change, CFC Star Logo"/>
                  <pic:cNvPicPr/>
                </pic:nvPicPr>
                <pic:blipFill>
                  <a:blip r:embed="rId1">
                    <a:extLst>
                      <a:ext uri="{28A0092B-C50C-407E-A947-70E740481C1C}">
                        <a14:useLocalDpi xmlns:a14="http://schemas.microsoft.com/office/drawing/2010/main" val="0"/>
                      </a:ext>
                    </a:extLst>
                  </a:blip>
                  <a:stretch>
                    <a:fillRect/>
                  </a:stretch>
                </pic:blipFill>
                <pic:spPr>
                  <a:xfrm>
                    <a:off x="0" y="0"/>
                    <a:ext cx="7282405" cy="174777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E2CB58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BAE1B9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6D8F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EEC9C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F726CB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682D06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1D838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D03B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342D3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648F8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480B57"/>
    <w:multiLevelType w:val="hybridMultilevel"/>
    <w:tmpl w:val="876802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CC2C19"/>
    <w:multiLevelType w:val="hybridMultilevel"/>
    <w:tmpl w:val="E3FCD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tTCzNDY3sTAyMDZW0lEKTi0uzszPAykwrAUAYhalASwAAAA="/>
  </w:docVars>
  <w:rsids>
    <w:rsidRoot w:val="00B827E1"/>
    <w:rsid w:val="00000365"/>
    <w:rsid w:val="00050C54"/>
    <w:rsid w:val="000626D7"/>
    <w:rsid w:val="000632FD"/>
    <w:rsid w:val="000705F5"/>
    <w:rsid w:val="000A72E4"/>
    <w:rsid w:val="000B0313"/>
    <w:rsid w:val="000E6A22"/>
    <w:rsid w:val="0011201A"/>
    <w:rsid w:val="00124611"/>
    <w:rsid w:val="001349CA"/>
    <w:rsid w:val="00150D73"/>
    <w:rsid w:val="001618E3"/>
    <w:rsid w:val="00186E12"/>
    <w:rsid w:val="001A0C84"/>
    <w:rsid w:val="001C22E7"/>
    <w:rsid w:val="001D30A3"/>
    <w:rsid w:val="00247202"/>
    <w:rsid w:val="002538FF"/>
    <w:rsid w:val="0027753A"/>
    <w:rsid w:val="00293BB1"/>
    <w:rsid w:val="002B43E7"/>
    <w:rsid w:val="002E04DF"/>
    <w:rsid w:val="002F3C3B"/>
    <w:rsid w:val="002F7BB8"/>
    <w:rsid w:val="003327A1"/>
    <w:rsid w:val="00352290"/>
    <w:rsid w:val="003808B2"/>
    <w:rsid w:val="00380E50"/>
    <w:rsid w:val="00385DCC"/>
    <w:rsid w:val="00393F66"/>
    <w:rsid w:val="00396DE5"/>
    <w:rsid w:val="003A4110"/>
    <w:rsid w:val="003B3864"/>
    <w:rsid w:val="003E1F20"/>
    <w:rsid w:val="00410F2B"/>
    <w:rsid w:val="00424927"/>
    <w:rsid w:val="00424F6D"/>
    <w:rsid w:val="00431464"/>
    <w:rsid w:val="004669B6"/>
    <w:rsid w:val="00491D13"/>
    <w:rsid w:val="00497D46"/>
    <w:rsid w:val="004B3C82"/>
    <w:rsid w:val="004D49C0"/>
    <w:rsid w:val="004D6EF4"/>
    <w:rsid w:val="004E20B2"/>
    <w:rsid w:val="004E3417"/>
    <w:rsid w:val="004F335C"/>
    <w:rsid w:val="00505186"/>
    <w:rsid w:val="00520A33"/>
    <w:rsid w:val="00525B25"/>
    <w:rsid w:val="00535758"/>
    <w:rsid w:val="00553712"/>
    <w:rsid w:val="00557617"/>
    <w:rsid w:val="00576444"/>
    <w:rsid w:val="0058196A"/>
    <w:rsid w:val="005916AD"/>
    <w:rsid w:val="005B1894"/>
    <w:rsid w:val="005F5C21"/>
    <w:rsid w:val="00604C41"/>
    <w:rsid w:val="0060642A"/>
    <w:rsid w:val="00622310"/>
    <w:rsid w:val="006250FF"/>
    <w:rsid w:val="00663513"/>
    <w:rsid w:val="00677F77"/>
    <w:rsid w:val="006B1762"/>
    <w:rsid w:val="006D09AD"/>
    <w:rsid w:val="00721C0A"/>
    <w:rsid w:val="0074287B"/>
    <w:rsid w:val="00761E3A"/>
    <w:rsid w:val="007B4C03"/>
    <w:rsid w:val="007B6370"/>
    <w:rsid w:val="007E59CF"/>
    <w:rsid w:val="007F2B63"/>
    <w:rsid w:val="00811596"/>
    <w:rsid w:val="00825451"/>
    <w:rsid w:val="008565F5"/>
    <w:rsid w:val="00867817"/>
    <w:rsid w:val="0088564A"/>
    <w:rsid w:val="00895F72"/>
    <w:rsid w:val="008D56BF"/>
    <w:rsid w:val="008E36F4"/>
    <w:rsid w:val="008F3BBB"/>
    <w:rsid w:val="00900EFD"/>
    <w:rsid w:val="00905F2D"/>
    <w:rsid w:val="0094244C"/>
    <w:rsid w:val="009558FD"/>
    <w:rsid w:val="009816A5"/>
    <w:rsid w:val="009A2085"/>
    <w:rsid w:val="009C5886"/>
    <w:rsid w:val="009E1EF3"/>
    <w:rsid w:val="009F182E"/>
    <w:rsid w:val="00A127D1"/>
    <w:rsid w:val="00A15A16"/>
    <w:rsid w:val="00A24FED"/>
    <w:rsid w:val="00A26F94"/>
    <w:rsid w:val="00A27F2F"/>
    <w:rsid w:val="00A45D72"/>
    <w:rsid w:val="00A62D28"/>
    <w:rsid w:val="00AA1D1A"/>
    <w:rsid w:val="00AA6231"/>
    <w:rsid w:val="00AB0C0B"/>
    <w:rsid w:val="00AB3493"/>
    <w:rsid w:val="00AF6BD2"/>
    <w:rsid w:val="00B34057"/>
    <w:rsid w:val="00B56219"/>
    <w:rsid w:val="00B657B4"/>
    <w:rsid w:val="00B827E1"/>
    <w:rsid w:val="00B83ADE"/>
    <w:rsid w:val="00B8525A"/>
    <w:rsid w:val="00B9273F"/>
    <w:rsid w:val="00BC63E1"/>
    <w:rsid w:val="00BF014A"/>
    <w:rsid w:val="00BF3745"/>
    <w:rsid w:val="00C756A6"/>
    <w:rsid w:val="00C7724A"/>
    <w:rsid w:val="00C90A20"/>
    <w:rsid w:val="00CB3E7A"/>
    <w:rsid w:val="00CC0836"/>
    <w:rsid w:val="00CC2613"/>
    <w:rsid w:val="00CF26D1"/>
    <w:rsid w:val="00CF3283"/>
    <w:rsid w:val="00D1531B"/>
    <w:rsid w:val="00D25EA4"/>
    <w:rsid w:val="00D55EAC"/>
    <w:rsid w:val="00DC257E"/>
    <w:rsid w:val="00DE3C31"/>
    <w:rsid w:val="00DF1B1A"/>
    <w:rsid w:val="00DF7FE1"/>
    <w:rsid w:val="00E01D4F"/>
    <w:rsid w:val="00E04476"/>
    <w:rsid w:val="00E432A0"/>
    <w:rsid w:val="00E51E9B"/>
    <w:rsid w:val="00E63868"/>
    <w:rsid w:val="00E949BC"/>
    <w:rsid w:val="00E958C0"/>
    <w:rsid w:val="00EE61F9"/>
    <w:rsid w:val="00EE6A0C"/>
    <w:rsid w:val="00F10FA8"/>
    <w:rsid w:val="00F21437"/>
    <w:rsid w:val="00F25768"/>
    <w:rsid w:val="00F34A32"/>
    <w:rsid w:val="00F7732D"/>
    <w:rsid w:val="00FA60AD"/>
    <w:rsid w:val="00FE6AB2"/>
    <w:rsid w:val="1CA50EE0"/>
    <w:rsid w:val="2896BC7C"/>
    <w:rsid w:val="2B574804"/>
    <w:rsid w:val="34F0524B"/>
    <w:rsid w:val="4F8A806D"/>
    <w:rsid w:val="65DDCF67"/>
    <w:rsid w:val="6B613B7E"/>
    <w:rsid w:val="6E98DC40"/>
    <w:rsid w:val="76E7B6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C27A02"/>
  <w15:docId w15:val="{59573C8B-00DB-E245-822B-C61F2C08B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7E1"/>
    <w:pPr>
      <w:spacing w:line="276" w:lineRule="auto"/>
    </w:pPr>
    <w:rPr>
      <w:rFonts w:ascii="Arial" w:hAnsi="Arial"/>
    </w:rPr>
  </w:style>
  <w:style w:type="paragraph" w:styleId="Heading1">
    <w:name w:val="heading 1"/>
    <w:basedOn w:val="Title"/>
    <w:next w:val="Normal"/>
    <w:link w:val="Heading1Char"/>
    <w:uiPriority w:val="9"/>
    <w:qFormat/>
    <w:rsid w:val="003B3864"/>
    <w:pPr>
      <w:spacing w:before="480" w:after="240"/>
      <w:outlineLvl w:val="0"/>
    </w:pPr>
  </w:style>
  <w:style w:type="paragraph" w:styleId="Heading2">
    <w:name w:val="heading 2"/>
    <w:basedOn w:val="Normal"/>
    <w:next w:val="Normal"/>
    <w:link w:val="Heading2Char"/>
    <w:uiPriority w:val="9"/>
    <w:unhideWhenUsed/>
    <w:qFormat/>
    <w:rsid w:val="00AA6231"/>
    <w:pPr>
      <w:outlineLvl w:val="1"/>
    </w:pPr>
    <w:rPr>
      <w:b/>
      <w:color w:val="003479" w:themeColor="text2"/>
      <w:sz w:val="28"/>
    </w:rPr>
  </w:style>
  <w:style w:type="paragraph" w:styleId="Heading3">
    <w:name w:val="heading 3"/>
    <w:basedOn w:val="Normal"/>
    <w:next w:val="Normal"/>
    <w:link w:val="Heading3Char"/>
    <w:uiPriority w:val="9"/>
    <w:unhideWhenUsed/>
    <w:qFormat/>
    <w:rsid w:val="001C22E7"/>
    <w:pPr>
      <w:keepNext/>
      <w:keepLines/>
      <w:spacing w:before="40"/>
      <w:outlineLvl w:val="2"/>
    </w:pPr>
    <w:rPr>
      <w:rFonts w:eastAsiaTheme="majorEastAsia"/>
      <w:b/>
      <w:color w:val="208AA3" w:themeColor="accent1"/>
      <w:szCs w:val="24"/>
    </w:rPr>
  </w:style>
  <w:style w:type="paragraph" w:styleId="Heading4">
    <w:name w:val="heading 4"/>
    <w:basedOn w:val="Normal"/>
    <w:next w:val="Normal"/>
    <w:link w:val="Heading4Char"/>
    <w:uiPriority w:val="9"/>
    <w:unhideWhenUsed/>
    <w:rsid w:val="00535758"/>
    <w:pPr>
      <w:keepNext/>
      <w:keepLines/>
      <w:spacing w:before="40"/>
      <w:outlineLvl w:val="3"/>
    </w:pPr>
    <w:rPr>
      <w:rFonts w:eastAsiaTheme="majorEastAsia"/>
      <w:i/>
      <w:iCs/>
      <w:color w:val="F05179" w:themeColor="accent4"/>
    </w:rPr>
  </w:style>
  <w:style w:type="paragraph" w:styleId="Heading5">
    <w:name w:val="heading 5"/>
    <w:basedOn w:val="Normal"/>
    <w:next w:val="Normal"/>
    <w:link w:val="Heading5Char"/>
    <w:uiPriority w:val="9"/>
    <w:unhideWhenUsed/>
    <w:rsid w:val="00535758"/>
    <w:pPr>
      <w:keepNext/>
      <w:keepLines/>
      <w:spacing w:before="40"/>
      <w:outlineLvl w:val="4"/>
    </w:pPr>
    <w:rPr>
      <w:rFonts w:eastAsiaTheme="majorEastAsia"/>
      <w:color w:val="003479" w:themeColor="text2"/>
    </w:rPr>
  </w:style>
  <w:style w:type="paragraph" w:styleId="Heading6">
    <w:name w:val="heading 6"/>
    <w:basedOn w:val="Normal"/>
    <w:next w:val="Normal"/>
    <w:link w:val="Heading6Char"/>
    <w:uiPriority w:val="9"/>
    <w:unhideWhenUsed/>
    <w:rsid w:val="00535758"/>
    <w:pPr>
      <w:keepNext/>
      <w:keepLines/>
      <w:spacing w:before="40"/>
      <w:outlineLvl w:val="5"/>
    </w:pPr>
    <w:rPr>
      <w:rFonts w:eastAsiaTheme="majorEastAsia"/>
      <w:color w:val="208AA3" w:themeColor="accent1"/>
    </w:rPr>
  </w:style>
  <w:style w:type="paragraph" w:styleId="Heading7">
    <w:name w:val="heading 7"/>
    <w:basedOn w:val="Normal"/>
    <w:next w:val="Normal"/>
    <w:link w:val="Heading7Char"/>
    <w:uiPriority w:val="9"/>
    <w:unhideWhenUsed/>
    <w:rsid w:val="00535758"/>
    <w:pPr>
      <w:keepNext/>
      <w:keepLines/>
      <w:spacing w:before="40"/>
      <w:outlineLvl w:val="6"/>
    </w:pPr>
    <w:rPr>
      <w:rFonts w:eastAsiaTheme="majorEastAsia"/>
      <w:i/>
      <w:iCs/>
      <w:color w:val="208AA3" w:themeColor="accent1"/>
    </w:rPr>
  </w:style>
  <w:style w:type="paragraph" w:styleId="Heading8">
    <w:name w:val="heading 8"/>
    <w:basedOn w:val="Normal"/>
    <w:next w:val="Normal"/>
    <w:link w:val="Heading8Char"/>
    <w:uiPriority w:val="9"/>
    <w:unhideWhenUsed/>
    <w:rsid w:val="00535758"/>
    <w:pPr>
      <w:keepNext/>
      <w:keepLines/>
      <w:spacing w:before="40"/>
      <w:outlineLvl w:val="7"/>
    </w:pPr>
    <w:rPr>
      <w:rFonts w:eastAsiaTheme="majorEastAsia"/>
      <w:color w:val="56C9ED" w:themeColor="accent3"/>
      <w:sz w:val="21"/>
      <w:szCs w:val="21"/>
    </w:rPr>
  </w:style>
  <w:style w:type="paragraph" w:styleId="Heading9">
    <w:name w:val="heading 9"/>
    <w:basedOn w:val="Normal"/>
    <w:next w:val="Normal"/>
    <w:link w:val="Heading9Char"/>
    <w:uiPriority w:val="9"/>
    <w:unhideWhenUsed/>
    <w:rsid w:val="00535758"/>
    <w:pPr>
      <w:keepNext/>
      <w:keepLines/>
      <w:spacing w:before="40"/>
      <w:outlineLvl w:val="8"/>
    </w:pPr>
    <w:rPr>
      <w:rFonts w:eastAsiaTheme="majorEastAsia"/>
      <w:i/>
      <w:iCs/>
      <w:color w:val="56C9ED" w:themeColor="accent3"/>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rsid w:val="00535758"/>
    <w:rPr>
      <w:b/>
      <w:bCs/>
      <w:i/>
      <w:iCs/>
      <w:spacing w:val="5"/>
    </w:rPr>
  </w:style>
  <w:style w:type="character" w:styleId="Emphasis">
    <w:name w:val="Emphasis"/>
    <w:basedOn w:val="DefaultParagraphFont"/>
    <w:uiPriority w:val="20"/>
    <w:rsid w:val="00535758"/>
    <w:rPr>
      <w:i/>
      <w:iCs/>
    </w:rPr>
  </w:style>
  <w:style w:type="paragraph" w:styleId="Footer">
    <w:name w:val="footer"/>
    <w:basedOn w:val="Normal"/>
    <w:link w:val="FooterChar"/>
    <w:uiPriority w:val="99"/>
    <w:unhideWhenUsed/>
    <w:rsid w:val="00535758"/>
    <w:pPr>
      <w:tabs>
        <w:tab w:val="center" w:pos="4680"/>
        <w:tab w:val="right" w:pos="9360"/>
      </w:tabs>
      <w:spacing w:line="240" w:lineRule="auto"/>
    </w:pPr>
  </w:style>
  <w:style w:type="character" w:customStyle="1" w:styleId="FooterChar">
    <w:name w:val="Footer Char"/>
    <w:basedOn w:val="DefaultParagraphFont"/>
    <w:link w:val="Footer"/>
    <w:uiPriority w:val="99"/>
    <w:rsid w:val="00535758"/>
    <w:rPr>
      <w:rFonts w:ascii="Arial" w:hAnsi="Arial" w:cs="Arial"/>
    </w:rPr>
  </w:style>
  <w:style w:type="paragraph" w:styleId="Header">
    <w:name w:val="header"/>
    <w:basedOn w:val="Normal"/>
    <w:link w:val="HeaderChar"/>
    <w:uiPriority w:val="99"/>
    <w:unhideWhenUsed/>
    <w:rsid w:val="00535758"/>
    <w:pPr>
      <w:tabs>
        <w:tab w:val="center" w:pos="4680"/>
        <w:tab w:val="right" w:pos="9360"/>
      </w:tabs>
      <w:spacing w:line="240" w:lineRule="auto"/>
    </w:pPr>
  </w:style>
  <w:style w:type="character" w:customStyle="1" w:styleId="HeaderChar">
    <w:name w:val="Header Char"/>
    <w:basedOn w:val="DefaultParagraphFont"/>
    <w:link w:val="Header"/>
    <w:uiPriority w:val="99"/>
    <w:rsid w:val="00535758"/>
    <w:rPr>
      <w:rFonts w:ascii="Arial" w:hAnsi="Arial" w:cs="Arial"/>
    </w:rPr>
  </w:style>
  <w:style w:type="character" w:customStyle="1" w:styleId="Heading6Char">
    <w:name w:val="Heading 6 Char"/>
    <w:basedOn w:val="DefaultParagraphFont"/>
    <w:link w:val="Heading6"/>
    <w:uiPriority w:val="9"/>
    <w:rsid w:val="00535758"/>
    <w:rPr>
      <w:rFonts w:ascii="Arial" w:eastAsiaTheme="majorEastAsia" w:hAnsi="Arial" w:cs="Arial"/>
      <w:color w:val="208AA3" w:themeColor="accent1"/>
    </w:rPr>
  </w:style>
  <w:style w:type="character" w:customStyle="1" w:styleId="Heading7Char">
    <w:name w:val="Heading 7 Char"/>
    <w:basedOn w:val="DefaultParagraphFont"/>
    <w:link w:val="Heading7"/>
    <w:uiPriority w:val="9"/>
    <w:rsid w:val="00535758"/>
    <w:rPr>
      <w:rFonts w:ascii="Arial" w:eastAsiaTheme="majorEastAsia" w:hAnsi="Arial" w:cs="Arial"/>
      <w:i/>
      <w:iCs/>
      <w:color w:val="208AA3" w:themeColor="accent1"/>
    </w:rPr>
  </w:style>
  <w:style w:type="character" w:customStyle="1" w:styleId="Heading8Char">
    <w:name w:val="Heading 8 Char"/>
    <w:basedOn w:val="DefaultParagraphFont"/>
    <w:link w:val="Heading8"/>
    <w:uiPriority w:val="9"/>
    <w:rsid w:val="00535758"/>
    <w:rPr>
      <w:rFonts w:ascii="Arial" w:eastAsiaTheme="majorEastAsia" w:hAnsi="Arial" w:cs="Arial"/>
      <w:color w:val="56C9ED" w:themeColor="accent3"/>
      <w:sz w:val="21"/>
      <w:szCs w:val="21"/>
    </w:rPr>
  </w:style>
  <w:style w:type="character" w:customStyle="1" w:styleId="Heading9Char">
    <w:name w:val="Heading 9 Char"/>
    <w:basedOn w:val="DefaultParagraphFont"/>
    <w:link w:val="Heading9"/>
    <w:uiPriority w:val="9"/>
    <w:rsid w:val="00535758"/>
    <w:rPr>
      <w:rFonts w:ascii="Arial" w:eastAsiaTheme="majorEastAsia" w:hAnsi="Arial" w:cs="Arial"/>
      <w:i/>
      <w:iCs/>
      <w:color w:val="56C9ED" w:themeColor="accent3"/>
      <w:sz w:val="21"/>
      <w:szCs w:val="21"/>
    </w:rPr>
  </w:style>
  <w:style w:type="character" w:styleId="Hyperlink">
    <w:name w:val="Hyperlink"/>
    <w:basedOn w:val="DefaultParagraphFont"/>
    <w:uiPriority w:val="99"/>
    <w:unhideWhenUsed/>
    <w:rsid w:val="00535758"/>
    <w:rPr>
      <w:color w:val="003479" w:themeColor="hyperlink"/>
      <w:u w:val="single"/>
    </w:rPr>
  </w:style>
  <w:style w:type="character" w:styleId="IntenseEmphasis">
    <w:name w:val="Intense Emphasis"/>
    <w:basedOn w:val="DefaultParagraphFont"/>
    <w:uiPriority w:val="21"/>
    <w:rsid w:val="00535758"/>
    <w:rPr>
      <w:i/>
      <w:iCs/>
      <w:color w:val="208AA3" w:themeColor="accent1"/>
    </w:rPr>
  </w:style>
  <w:style w:type="paragraph" w:styleId="IntenseQuote">
    <w:name w:val="Intense Quote"/>
    <w:basedOn w:val="Normal"/>
    <w:next w:val="Normal"/>
    <w:link w:val="IntenseQuoteChar"/>
    <w:uiPriority w:val="30"/>
    <w:rsid w:val="00535758"/>
    <w:pPr>
      <w:pBdr>
        <w:top w:val="single" w:sz="4" w:space="10" w:color="208AA3" w:themeColor="accent1"/>
        <w:bottom w:val="single" w:sz="4" w:space="10" w:color="208AA3" w:themeColor="accent1"/>
      </w:pBdr>
      <w:spacing w:before="360" w:after="360"/>
      <w:ind w:left="864" w:right="864"/>
      <w:jc w:val="center"/>
    </w:pPr>
    <w:rPr>
      <w:i/>
      <w:iCs/>
      <w:color w:val="F05179" w:themeColor="accent4"/>
    </w:rPr>
  </w:style>
  <w:style w:type="character" w:customStyle="1" w:styleId="IntenseQuoteChar">
    <w:name w:val="Intense Quote Char"/>
    <w:basedOn w:val="DefaultParagraphFont"/>
    <w:link w:val="IntenseQuote"/>
    <w:uiPriority w:val="30"/>
    <w:rsid w:val="00535758"/>
    <w:rPr>
      <w:rFonts w:ascii="Arial" w:hAnsi="Arial" w:cs="Arial"/>
      <w:i/>
      <w:iCs/>
      <w:color w:val="F05179" w:themeColor="accent4"/>
    </w:rPr>
  </w:style>
  <w:style w:type="character" w:customStyle="1" w:styleId="Heading1Char">
    <w:name w:val="Heading 1 Char"/>
    <w:basedOn w:val="DefaultParagraphFont"/>
    <w:link w:val="Heading1"/>
    <w:uiPriority w:val="9"/>
    <w:rsid w:val="003B3864"/>
    <w:rPr>
      <w:rFonts w:ascii="Arial" w:eastAsiaTheme="majorEastAsia" w:hAnsi="Arial"/>
      <w:color w:val="58595B" w:themeColor="text1"/>
      <w:spacing w:val="-10"/>
      <w:kern w:val="28"/>
      <w:sz w:val="56"/>
      <w:szCs w:val="56"/>
    </w:rPr>
  </w:style>
  <w:style w:type="character" w:customStyle="1" w:styleId="Heading2Char">
    <w:name w:val="Heading 2 Char"/>
    <w:basedOn w:val="DefaultParagraphFont"/>
    <w:link w:val="Heading2"/>
    <w:uiPriority w:val="9"/>
    <w:rsid w:val="00AA6231"/>
    <w:rPr>
      <w:rFonts w:ascii="Arial" w:hAnsi="Arial"/>
      <w:b/>
      <w:color w:val="003479" w:themeColor="text2"/>
      <w:sz w:val="28"/>
    </w:rPr>
  </w:style>
  <w:style w:type="character" w:styleId="IntenseReference">
    <w:name w:val="Intense Reference"/>
    <w:basedOn w:val="DefaultParagraphFont"/>
    <w:uiPriority w:val="32"/>
    <w:rsid w:val="00535758"/>
    <w:rPr>
      <w:b/>
      <w:bCs/>
      <w:smallCaps/>
      <w:color w:val="208AA3" w:themeColor="accent1"/>
      <w:spacing w:val="5"/>
    </w:rPr>
  </w:style>
  <w:style w:type="paragraph" w:styleId="ListParagraph">
    <w:name w:val="List Paragraph"/>
    <w:basedOn w:val="Normal"/>
    <w:uiPriority w:val="34"/>
    <w:qFormat/>
    <w:rsid w:val="00535758"/>
    <w:pPr>
      <w:ind w:left="720"/>
      <w:contextualSpacing/>
    </w:pPr>
  </w:style>
  <w:style w:type="paragraph" w:styleId="NoSpacing">
    <w:name w:val="No Spacing"/>
    <w:uiPriority w:val="1"/>
    <w:qFormat/>
    <w:rsid w:val="00535758"/>
    <w:rPr>
      <w:rFonts w:ascii="Arial" w:hAnsi="Arial" w:cs="Arial"/>
    </w:rPr>
  </w:style>
  <w:style w:type="paragraph" w:styleId="Quote">
    <w:name w:val="Quote"/>
    <w:basedOn w:val="Normal"/>
    <w:next w:val="Normal"/>
    <w:link w:val="QuoteChar"/>
    <w:uiPriority w:val="29"/>
    <w:rsid w:val="00535758"/>
    <w:pPr>
      <w:spacing w:before="200" w:after="160"/>
      <w:ind w:left="864" w:right="864"/>
      <w:jc w:val="center"/>
    </w:pPr>
    <w:rPr>
      <w:i/>
      <w:iCs/>
      <w:color w:val="808285" w:themeColor="text1" w:themeTint="BF"/>
    </w:rPr>
  </w:style>
  <w:style w:type="character" w:customStyle="1" w:styleId="QuoteChar">
    <w:name w:val="Quote Char"/>
    <w:basedOn w:val="DefaultParagraphFont"/>
    <w:link w:val="Quote"/>
    <w:uiPriority w:val="29"/>
    <w:rsid w:val="00535758"/>
    <w:rPr>
      <w:rFonts w:ascii="Arial" w:hAnsi="Arial" w:cs="Arial"/>
      <w:i/>
      <w:iCs/>
      <w:color w:val="808285" w:themeColor="text1" w:themeTint="BF"/>
    </w:rPr>
  </w:style>
  <w:style w:type="character" w:styleId="Strong">
    <w:name w:val="Strong"/>
    <w:basedOn w:val="DefaultParagraphFont"/>
    <w:uiPriority w:val="22"/>
    <w:rsid w:val="00535758"/>
    <w:rPr>
      <w:b/>
      <w:bCs/>
    </w:rPr>
  </w:style>
  <w:style w:type="paragraph" w:styleId="Subtitle">
    <w:name w:val="Subtitle"/>
    <w:basedOn w:val="Normal"/>
    <w:next w:val="Normal"/>
    <w:link w:val="SubtitleChar"/>
    <w:uiPriority w:val="11"/>
    <w:rsid w:val="00535758"/>
    <w:pPr>
      <w:numPr>
        <w:ilvl w:val="1"/>
      </w:numPr>
      <w:spacing w:after="160"/>
    </w:pPr>
    <w:rPr>
      <w:rFonts w:eastAsiaTheme="minorEastAsia"/>
      <w:color w:val="F05179" w:themeColor="accent4"/>
      <w:spacing w:val="15"/>
    </w:rPr>
  </w:style>
  <w:style w:type="character" w:customStyle="1" w:styleId="SubtitleChar">
    <w:name w:val="Subtitle Char"/>
    <w:basedOn w:val="DefaultParagraphFont"/>
    <w:link w:val="Subtitle"/>
    <w:uiPriority w:val="11"/>
    <w:rsid w:val="00535758"/>
    <w:rPr>
      <w:rFonts w:ascii="Arial" w:eastAsiaTheme="minorEastAsia" w:hAnsi="Arial" w:cs="Arial"/>
      <w:color w:val="F05179" w:themeColor="accent4"/>
      <w:spacing w:val="15"/>
    </w:rPr>
  </w:style>
  <w:style w:type="character" w:styleId="SubtleEmphasis">
    <w:name w:val="Subtle Emphasis"/>
    <w:basedOn w:val="DefaultParagraphFont"/>
    <w:uiPriority w:val="19"/>
    <w:rsid w:val="00535758"/>
    <w:rPr>
      <w:i/>
      <w:iCs/>
    </w:rPr>
  </w:style>
  <w:style w:type="character" w:styleId="SubtleReference">
    <w:name w:val="Subtle Reference"/>
    <w:basedOn w:val="DefaultParagraphFont"/>
    <w:uiPriority w:val="31"/>
    <w:rsid w:val="00535758"/>
    <w:rPr>
      <w:smallCaps/>
      <w:color w:val="929395" w:themeColor="text1" w:themeTint="A5"/>
    </w:rPr>
  </w:style>
  <w:style w:type="paragraph" w:styleId="Title">
    <w:name w:val="Title"/>
    <w:basedOn w:val="Normal"/>
    <w:next w:val="Normal"/>
    <w:link w:val="TitleChar"/>
    <w:uiPriority w:val="10"/>
    <w:qFormat/>
    <w:rsid w:val="00535758"/>
    <w:pPr>
      <w:spacing w:line="240" w:lineRule="auto"/>
      <w:contextualSpacing/>
    </w:pPr>
    <w:rPr>
      <w:rFonts w:eastAsiaTheme="majorEastAsia"/>
      <w:color w:val="58595B" w:themeColor="text1"/>
      <w:spacing w:val="-10"/>
      <w:kern w:val="28"/>
      <w:sz w:val="56"/>
      <w:szCs w:val="56"/>
    </w:rPr>
  </w:style>
  <w:style w:type="character" w:customStyle="1" w:styleId="TitleChar">
    <w:name w:val="Title Char"/>
    <w:basedOn w:val="DefaultParagraphFont"/>
    <w:link w:val="Title"/>
    <w:uiPriority w:val="10"/>
    <w:rsid w:val="00535758"/>
    <w:rPr>
      <w:rFonts w:ascii="Arial" w:eastAsiaTheme="majorEastAsia" w:hAnsi="Arial" w:cs="Arial"/>
      <w:color w:val="58595B" w:themeColor="text1"/>
      <w:spacing w:val="-10"/>
      <w:kern w:val="28"/>
      <w:sz w:val="56"/>
      <w:szCs w:val="56"/>
    </w:rPr>
  </w:style>
  <w:style w:type="character" w:customStyle="1" w:styleId="Heading3Char">
    <w:name w:val="Heading 3 Char"/>
    <w:basedOn w:val="DefaultParagraphFont"/>
    <w:link w:val="Heading3"/>
    <w:uiPriority w:val="9"/>
    <w:rsid w:val="001C22E7"/>
    <w:rPr>
      <w:rFonts w:ascii="Arial" w:eastAsiaTheme="majorEastAsia" w:hAnsi="Arial" w:cs="Arial"/>
      <w:b/>
      <w:color w:val="208AA3" w:themeColor="accent1"/>
      <w:szCs w:val="24"/>
    </w:rPr>
  </w:style>
  <w:style w:type="character" w:customStyle="1" w:styleId="Heading4Char">
    <w:name w:val="Heading 4 Char"/>
    <w:basedOn w:val="DefaultParagraphFont"/>
    <w:link w:val="Heading4"/>
    <w:uiPriority w:val="9"/>
    <w:rsid w:val="00535758"/>
    <w:rPr>
      <w:rFonts w:ascii="Arial" w:eastAsiaTheme="majorEastAsia" w:hAnsi="Arial" w:cs="Arial"/>
      <w:i/>
      <w:iCs/>
      <w:color w:val="F05179" w:themeColor="accent4"/>
    </w:rPr>
  </w:style>
  <w:style w:type="character" w:customStyle="1" w:styleId="Heading5Char">
    <w:name w:val="Heading 5 Char"/>
    <w:basedOn w:val="DefaultParagraphFont"/>
    <w:link w:val="Heading5"/>
    <w:uiPriority w:val="9"/>
    <w:rsid w:val="00535758"/>
    <w:rPr>
      <w:rFonts w:ascii="Arial" w:eastAsiaTheme="majorEastAsia" w:hAnsi="Arial" w:cs="Arial"/>
      <w:color w:val="003479" w:themeColor="text2"/>
    </w:rPr>
  </w:style>
  <w:style w:type="table" w:styleId="TableGrid">
    <w:name w:val="Table Grid"/>
    <w:basedOn w:val="TableNormal"/>
    <w:uiPriority w:val="39"/>
    <w:rsid w:val="00B827E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tyled">
    <w:name w:val="P Styled"/>
    <w:basedOn w:val="Normal"/>
    <w:qFormat/>
    <w:rsid w:val="0060642A"/>
    <w:pPr>
      <w:spacing w:after="240"/>
    </w:pPr>
  </w:style>
  <w:style w:type="paragraph" w:customStyle="1" w:styleId="TextafterTable">
    <w:name w:val="Text after Table"/>
    <w:basedOn w:val="PStyled"/>
    <w:qFormat/>
    <w:rsid w:val="0060642A"/>
    <w:pPr>
      <w:spacing w:before="60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lanie.french\Desktop\2019%20CFC%20Document%20Template.dotx" TargetMode="External"/></Relationships>
</file>

<file path=word/theme/theme1.xml><?xml version="1.0" encoding="utf-8"?>
<a:theme xmlns:a="http://schemas.openxmlformats.org/drawingml/2006/main" name="CFC1">
  <a:themeElements>
    <a:clrScheme name="2019 CFC">
      <a:dk1>
        <a:srgbClr val="58595B"/>
      </a:dk1>
      <a:lt1>
        <a:srgbClr val="FFFFFF"/>
      </a:lt1>
      <a:dk2>
        <a:srgbClr val="003479"/>
      </a:dk2>
      <a:lt2>
        <a:srgbClr val="FFFFFF"/>
      </a:lt2>
      <a:accent1>
        <a:srgbClr val="208AA3"/>
      </a:accent1>
      <a:accent2>
        <a:srgbClr val="86BE6D"/>
      </a:accent2>
      <a:accent3>
        <a:srgbClr val="56C9ED"/>
      </a:accent3>
      <a:accent4>
        <a:srgbClr val="F05179"/>
      </a:accent4>
      <a:accent5>
        <a:srgbClr val="FFC514"/>
      </a:accent5>
      <a:accent6>
        <a:srgbClr val="EA7100"/>
      </a:accent6>
      <a:hlink>
        <a:srgbClr val="003479"/>
      </a:hlink>
      <a:folHlink>
        <a:srgbClr val="00347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40EBD7A2E37B4C96F55814A310586F" ma:contentTypeVersion="13" ma:contentTypeDescription="Create a new document." ma:contentTypeScope="" ma:versionID="def06506e8b1df0a5ca2d53ad792b139">
  <xsd:schema xmlns:xsd="http://www.w3.org/2001/XMLSchema" xmlns:xs="http://www.w3.org/2001/XMLSchema" xmlns:p="http://schemas.microsoft.com/office/2006/metadata/properties" xmlns:ns2="d4bf4a41-59e7-495d-a21b-9709e46e6e9d" xmlns:ns3="a3d9c4eb-70de-4e31-914b-7e7fe73a2a93" targetNamespace="http://schemas.microsoft.com/office/2006/metadata/properties" ma:root="true" ma:fieldsID="6b6c10766e53404ee9c515e06e391eb4" ns2:_="" ns3:_="">
    <xsd:import namespace="d4bf4a41-59e7-495d-a21b-9709e46e6e9d"/>
    <xsd:import namespace="a3d9c4eb-70de-4e31-914b-7e7fe73a2a9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bf4a41-59e7-495d-a21b-9709e46e6e9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3d9c4eb-70de-4e31-914b-7e7fe73a2a9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C3E936-E7B6-45B7-BF69-99EF13AD92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bf4a41-59e7-495d-a21b-9709e46e6e9d"/>
    <ds:schemaRef ds:uri="a3d9c4eb-70de-4e31-914b-7e7fe73a2a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620A21-6FE0-4C9E-8D53-1373E214A06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1595207-DD11-421D-B814-7C0FA1EBEC4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melanie.french\Desktop\2019 CFC Document Template.dotx</Template>
  <TotalTime>1</TotalTime>
  <Pages>3</Pages>
  <Words>887</Words>
  <Characters>4988</Characters>
  <Application>Microsoft Office Word</Application>
  <DocSecurity>0</DocSecurity>
  <Lines>95</Lines>
  <Paragraphs>48</Paragraphs>
  <ScaleCrop>false</ScaleCrop>
  <HeadingPairs>
    <vt:vector size="2" baseType="variant">
      <vt:variant>
        <vt:lpstr>Title</vt:lpstr>
      </vt:variant>
      <vt:variant>
        <vt:i4>1</vt:i4>
      </vt:variant>
    </vt:vector>
  </HeadingPairs>
  <TitlesOfParts>
    <vt:vector size="1" baseType="lpstr">
      <vt:lpstr>Combined Federal Campaign Attendance Agreement</vt:lpstr>
    </vt:vector>
  </TitlesOfParts>
  <Manager/>
  <Company>Combined Federal Campaign</Company>
  <LinksUpToDate>false</LinksUpToDate>
  <CharactersWithSpaces>58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ed Federal Campaign Attendance Agreement</dc:title>
  <dc:subject>2020 Charity Engagement Agreement</dc:subject>
  <dc:creator>Combined Federal Campaign</dc:creator>
  <cp:keywords>Combined Federal Campaign, Charity Agreement</cp:keywords>
  <dc:description/>
  <cp:lastModifiedBy>*</cp:lastModifiedBy>
  <cp:revision>3</cp:revision>
  <dcterms:created xsi:type="dcterms:W3CDTF">2021-08-25T14:00:00Z</dcterms:created>
  <dcterms:modified xsi:type="dcterms:W3CDTF">2021-08-25T14: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40EBD7A2E37B4C96F55814A310586F</vt:lpwstr>
  </property>
</Properties>
</file>